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teorologist position at [Company/Organization Name] in South Africa Johannesburg. As a dedicated and passionate meteorologist with a strong academic background and hands-on experience, I am eager to contribute my expertise to advance weather forecasting, climate research, and public safety initiatives in this dynamic region. The opportunity to work as a Meteorologist in South Africa Johannesburg aligns perfectly with my career goals, as I have long admired the country’s unique climatic challenges and the critical role meteorology plays in addressing them.</w:t>
      </w:r>
    </w:p>
    <w:p>
      <w:pPr>
        <w:pStyle w:val="BodyText"/>
      </w:pPr>
      <w:r>
        <w:t xml:space="preserve">South Africa Johannesburg is a city of contrasts, where diverse weather patterns—from arid conditions in the Highveld to sudden thunderstorms—demand precise and timely meteorological insights. As a Meteorologist, I am particularly drawn to the opportunity to support local communities, industries, and government agencies by providing accurate forecasts that mitigate risks associated with extreme weather events. Whether it is analyzing seasonal rainfall trends for agricultural planning or tracking severe storms for disaster preparedness, I am committed to leveraging my skills to make a meaningful impact in this region.</w:t>
      </w:r>
    </w:p>
    <w:p>
      <w:pPr>
        <w:pStyle w:val="BodyText"/>
      </w:pPr>
      <w:r>
        <w:t xml:space="preserve">My academic journey began with a Bachelor of Science in Meteorology and Atmospheric Sciences from the University of Cape Town, where I specialized in climate modeling and weather pattern analysis. This was followed by a Master’s degree at the University of Witwatersrand, focusing on regional climate variability in sub-Saharan Africa. These experiences honed my ability to interpret complex atmospheric data, develop predictive models, and communicate findings effectively to both technical and non-technical audiences. I have also completed certifications in remote sensing and geographic information systems (GIS), which further enhance my capacity to analyze spatial weather data.</w:t>
      </w:r>
    </w:p>
    <w:p>
      <w:pPr>
        <w:pStyle w:val="BodyText"/>
      </w:pPr>
      <w:r>
        <w:t xml:space="preserve">Professionally, I have worked as a Meteorologist at the South African Weather Service (SAWS) for the past three years, where I played a key role in monitoring and forecasting weather conditions across various regions. My responsibilities included generating daily forecasts for aviation, agriculture, and urban planning sectors while collaborating with cross-functional teams to ensure timely dissemination of critical information. One of my proudest achievements was leading a project to improve drought early warning systems in the Free State province, which directly contributed to water resource management strategies and reduced agricultural losses. This experience reinforced my belief in the power of meteorology to drive sustainable development and resilience.</w:t>
      </w:r>
    </w:p>
    <w:p>
      <w:pPr>
        <w:pStyle w:val="BodyText"/>
      </w:pPr>
      <w:r>
        <w:t xml:space="preserve">In addition to my technical skills, I bring a deep understanding of South Africa’s climatic challenges, including prolonged droughts, erratic rainfall patterns, and the increasing frequency of extreme weather events linked to climate change. As a Meteorologist in Johannesburg, I am eager to contribute to initiatives that address these issues through innovative research and community engagement. For instance, I have previously collaborated with local NGOs to educate farmers on climate-smart practices and participated in workshops aimed at improving public awareness of weather-related risks. These efforts underscore my commitment to using meteorological science as a tool for societal benefit.</w:t>
      </w:r>
    </w:p>
    <w:p>
      <w:pPr>
        <w:pStyle w:val="BodyText"/>
      </w:pPr>
      <w:r>
        <w:t xml:space="preserve">What sets me apart as a Meteorologist is my ability to merge scientific rigor with practical problem-solving. I am proficient in using advanced forecasting tools such as the WRF (Weather Research and Forecasting) model, NWP (Numerical Weather Prediction) systems, and satellite data analysis platforms. My work has also involved integrating machine learning algorithms to enhance forecast accuracy, a skill that I believe would be invaluable in South Africa Johannesburg’s rapidly evolving meteorological landscape. Furthermore, my fluency in multiple languages—including Afrikaans and Zulu—enables me to effectively communicate with diverse stakeholders across the region.</w:t>
      </w:r>
    </w:p>
    <w:p>
      <w:pPr>
        <w:pStyle w:val="BodyText"/>
      </w:pPr>
      <w:r>
        <w:t xml:space="preserve">South Africa Johannesburg is not just a location for me; it represents an opportunity to contribute to a vibrant and growing field of meteorology. The city’s unique geographical position, nestled in the Highveld, presents both challenges and opportunities for weather research. I am particularly interested in studying the interplay between urban heat islands and regional climate patterns, an area that requires interdisciplinary collaboration. By joining [Company/Organization Name], I aim to collaborate with experts in environmental science, urban planning, and public health to develop holistic solutions for climate resilience.</w:t>
      </w:r>
    </w:p>
    <w:p>
      <w:pPr>
        <w:pStyle w:val="BodyText"/>
      </w:pPr>
      <w:r>
        <w:t xml:space="preserve">Finally, I am deeply inspired by the mission of [Company/Organization Name] to advance meteorological services and promote climate literacy. As a Meteorologist in South Africa Johannesburg, I am confident that my technical expertise, passion for weather science, and dedication to community service will enable me to make a lasting contribution. I would be honored to bring my skills and experience to your team and help shape the future of meteorology in this vital region.</w:t>
      </w:r>
    </w:p>
    <w:p>
      <w:pPr>
        <w:pStyle w:val="BodyText"/>
      </w:pPr>
      <w:r>
        <w:t xml:space="preserve">Thank you for considering my application. I look forward to the opportunity to discuss how my background and vision align with the goals of your organization. Please feel free to contact me at [Your Phone Number] or [Your Email Address] for any further information.</w:t>
      </w:r>
    </w:p>
    <w:p>
      <w:pPr>
        <w:pStyle w:val="BodyText"/>
      </w:pPr>
      <w:r>
        <w:t xml:space="preserve">Sincerely,</w:t>
      </w:r>
    </w:p>
    <w:p>
      <w:pPr>
        <w:pStyle w:val="BodyText"/>
      </w:pPr>
      <w:r>
        <w:rPr>
          <w:bCs/>
          <w:b/>
        </w:rPr>
        <w:t xml:space="preserve">[Your Full Name]</w:t>
      </w:r>
      <w:r>
        <w:br/>
      </w:r>
      <w:r>
        <w:rPr>
          <w:bCs/>
          <w:b/>
        </w:rP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South Africa Johannesburg</dc:title>
  <dc:creator/>
  <cp:keywords/>
  <dcterms:created xsi:type="dcterms:W3CDTF">2025-12-10T18:21:09Z</dcterms:created>
  <dcterms:modified xsi:type="dcterms:W3CDTF">2025-12-10T18:21:09Z</dcterms:modified>
</cp:coreProperties>
</file>

<file path=docProps/custom.xml><?xml version="1.0" encoding="utf-8"?>
<Properties xmlns="http://schemas.openxmlformats.org/officeDocument/2006/custom-properties" xmlns:vt="http://schemas.openxmlformats.org/officeDocument/2006/docPropsVTypes"/>
</file>